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es</w:t>
      </w:r>
    </w:p>
    <w:bookmarkStart w:id="20" w:name="wrangle"/>
    <w:p>
      <w:pPr>
        <w:pStyle w:val="Heading2"/>
      </w:pPr>
      <w:r>
        <w:t xml:space="preserve">Wrangle</w:t>
      </w:r>
    </w:p>
    <w:bookmarkEnd w:id="20"/>
    <w:bookmarkStart w:id="24" w:name="cpue-graph"/>
    <w:p>
      <w:pPr>
        <w:pStyle w:val="Heading2"/>
      </w:pPr>
      <w:r>
        <w:t xml:space="preserve">Cpue graph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PUE-correction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distance-from-the-ocean"/>
    <w:p>
      <w:pPr>
        <w:pStyle w:val="Heading2"/>
      </w:pPr>
      <w:r>
        <w:t xml:space="preserve">Distance from the ocean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PUE-corrections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yearly-recruitment"/>
    <w:p>
      <w:pPr>
        <w:pStyle w:val="Heading2"/>
      </w:pPr>
      <w:r>
        <w:t xml:space="preserve">Yearly Recruitment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PUE-corrections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indices-per-site-per-species"/>
    <w:p>
      <w:pPr>
        <w:pStyle w:val="Heading2"/>
      </w:pPr>
      <w:r>
        <w:t xml:space="preserve">Indices per site per spec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cular_index_Anguilla mossamb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cular_index_Anguilla bengalen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cular_index_Anguilla marmor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longation_index_Anguilla mossamb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longation_index_Anguilla bengalen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longation_index_Anguilla marmor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43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43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6.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.2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59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1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07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.4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.4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7.13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22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35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8.4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8.9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7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44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.6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8.7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33"/>
    <w:bookmarkStart w:id="34" w:name="indices-per-moon-phase-per-species"/>
    <w:p>
      <w:pPr>
        <w:pStyle w:val="Heading2"/>
      </w:pPr>
      <w:r>
        <w:t xml:space="preserve">Indices per moon phase per spec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on 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cular_index_Anguilla mossamb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cular_index_Anguilla bengalen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cular_index_Anguilla marmor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longation_index_Anguilla mossamb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longation_index_Anguilla bengalen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longation_index_Anguilla marmor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Qua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6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0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8.9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8.3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xing Creas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39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21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64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5.8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2.9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1.98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Qua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40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89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0.8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4.0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ning Gibb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56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32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5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.4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.9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2.2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ll mo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43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0.8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34"/>
    <w:bookmarkStart w:id="35" w:name="indices-per-nem-sem-per-species"/>
    <w:p>
      <w:pPr>
        <w:pStyle w:val="Heading2"/>
      </w:pPr>
      <w:r>
        <w:t xml:space="preserve">Indices per NEM, SEM per spec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a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cular_index_Anguilla mossamb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cular_index_Anguilla bengalen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cular_index_Anguilla marmor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longation_index_Anguilla mossamb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longation_index_Anguilla bengalen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longation_index_Anguilla marmor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84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7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07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3.5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1.1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7.13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3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14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0.7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9.5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es</dc:title>
  <dc:creator/>
  <cp:keywords/>
  <dcterms:created xsi:type="dcterms:W3CDTF">2023-08-31T08:57:33Z</dcterms:created>
  <dcterms:modified xsi:type="dcterms:W3CDTF">2023-08-31T08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